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4.png" ContentType="image/png"/>
  <Override PartName="/word/media/rId47.png" ContentType="image/png"/>
  <Override PartName="/word/media/rId29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search top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across(where(is.numeric), round, 2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trHeight w:val="1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trHeight w:val="152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in()`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trHeight w:val="14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135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1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tat(count)`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text(stat="count", aes(label=..count..), vjust=-0.5)+</w:t>
      </w:r>
      <w:r>
        <w:br/>
      </w:r>
      <w:r>
        <w:rPr>
          <w:rStyle w:val="CommentTok"/>
        </w:rPr>
        <w:t xml:space="preserve">#couldnt figure out how to make this in TNR</w:t>
      </w:r>
    </w:p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trHeight w:val="12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trHeight w:val="1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trHeight w:val="97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: There were 2 warnings in `summaris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min = min(age, na.rm = TRUE)`.</w:t>
      </w:r>
      <w:r>
        <w:br/>
      </w:r>
      <w:r>
        <w:rPr>
          <w:rStyle w:val="VerbatimChar"/>
        </w:rPr>
        <w:t xml:space="preserve">## ℹ In group 4: `age_group = NA`.</w:t>
      </w:r>
      <w:r>
        <w:br/>
      </w:r>
      <w:r>
        <w:rPr>
          <w:rStyle w:val="VerbatimChar"/>
        </w:rPr>
        <w:t xml:space="preserve">## Caused by warning in `min()`:</w:t>
      </w:r>
      <w:r>
        <w:br/>
      </w:r>
      <w:r>
        <w:rPr>
          <w:rStyle w:val="VerbatimChar"/>
        </w:rPr>
        <w:t xml:space="preserve">## ! no non-missing arguments to min; returning Inf</w:t>
      </w:r>
      <w:r>
        <w:br/>
      </w:r>
      <w:r>
        <w:rPr>
          <w:rStyle w:val="VerbatimChar"/>
        </w:rPr>
        <w:t xml:space="preserve">## ℹ Run `dplyr::last_dplyr_warnings()` to see the 1 remaining warning.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trHeight w:val="14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11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111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in()`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gplot-wrapped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Human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hic-ggplot-histogram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phic-box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3-09-01T18:59:32Z</dcterms:created>
  <dcterms:modified xsi:type="dcterms:W3CDTF">2023-09-01T1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